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drian Grocho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ocho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40 Huntington Blvd.  Hoffman Estates 6016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kazowni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2502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o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